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3E07EA" w:rsidRDefault="003E07EA" w:rsidP="009344FF">
      <w:r w:rsidRPr="003E07EA">
        <w:t>This manuscript too is fairly well researched and reported fit for our journal. Please do process it for publication as appropriate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3E07EA" w:rsidRPr="003E07EA" w:rsidRDefault="003E07EA" w:rsidP="003E07EA">
      <w:proofErr w:type="spellStart"/>
      <w:r w:rsidRPr="003E07EA">
        <w:t>Dr.</w:t>
      </w:r>
      <w:proofErr w:type="spellEnd"/>
      <w:r w:rsidRPr="003E07EA">
        <w:t xml:space="preserve"> Shankar </w:t>
      </w:r>
      <w:proofErr w:type="gramStart"/>
      <w:r w:rsidRPr="003E07EA">
        <w:t>Srinivasan ,</w:t>
      </w:r>
      <w:proofErr w:type="gramEnd"/>
      <w:r w:rsidRPr="003E07EA">
        <w:t xml:space="preserve"> </w:t>
      </w:r>
      <w:r w:rsidRPr="003E07EA">
        <w:t>Rutgers - S</w:t>
      </w:r>
      <w:bookmarkStart w:id="0" w:name="_GoBack"/>
      <w:bookmarkEnd w:id="0"/>
      <w:r w:rsidRPr="003E07EA">
        <w:t>chool of Health Professions, USA</w:t>
      </w:r>
    </w:p>
    <w:sectPr w:rsidR="003E07EA" w:rsidRPr="003E07E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wsDA3NDOzNDA1MTRU0lEKTi0uzszPAykwrAUAuuGCVCwAAAA="/>
  </w:docVars>
  <w:rsids>
    <w:rsidRoot w:val="00A72896"/>
    <w:rsid w:val="002C0B2C"/>
    <w:rsid w:val="003E07EA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F36D96"/>
  <w15:docId w15:val="{BF54AC4E-BF57-43A5-9744-EB124E68E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121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</Words>
  <Characters>203</Characters>
  <Application>Microsoft Office Word</Application>
  <DocSecurity>0</DocSecurity>
  <Lines>1</Lines>
  <Paragraphs>1</Paragraphs>
  <ScaleCrop>false</ScaleCrop>
  <Company/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10T06:00:00Z</dcterms:modified>
</cp:coreProperties>
</file>